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22AC5F" w14:textId="5E941F48" w:rsidR="00F92E50" w:rsidRDefault="00BD4F27" w:rsidP="00F93EA1">
      <w:pPr>
        <w:jc w:val="center"/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>GREP Algorithm</w:t>
      </w:r>
    </w:p>
    <w:p w14:paraId="7380ED96" w14:textId="29958FF6" w:rsidR="00BD4F27" w:rsidRDefault="00BD4F27" w:rsidP="00BD4F27">
      <w:p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ven an Array with n elements:</w:t>
      </w:r>
    </w:p>
    <w:p w14:paraId="69C0972C" w14:textId="78D66204" w:rsidR="00BD4F27" w:rsidRDefault="00BD4F27" w:rsidP="00BD4F27">
      <w:pPr>
        <w:pStyle w:val="ListParagraph"/>
        <w:numPr>
          <w:ilvl w:val="0"/>
          <w:numId w:val="2"/>
        </w:num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ort the elements in descending order (Element at position 1 has highest priority</w:t>
      </w:r>
      <w:r w:rsidR="00176DCE">
        <w:rPr>
          <w:sz w:val="24"/>
          <w:szCs w:val="24"/>
          <w:lang w:val="en-US"/>
        </w:rPr>
        <w:t xml:space="preserve"> and then it decreases</w:t>
      </w:r>
      <w:r>
        <w:rPr>
          <w:sz w:val="24"/>
          <w:szCs w:val="24"/>
          <w:lang w:val="en-US"/>
        </w:rPr>
        <w:t>)</w:t>
      </w:r>
    </w:p>
    <w:p w14:paraId="537B281E" w14:textId="03B68AD9" w:rsidR="0080287D" w:rsidRDefault="0080287D" w:rsidP="00BD4F27">
      <w:pPr>
        <w:pStyle w:val="ListParagraph"/>
        <w:numPr>
          <w:ilvl w:val="0"/>
          <w:numId w:val="2"/>
        </w:num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et the element at first index as zero</w:t>
      </w:r>
    </w:p>
    <w:p w14:paraId="471E6F49" w14:textId="1BB8C709" w:rsidR="00BD4F27" w:rsidRDefault="00BD4F27" w:rsidP="00BD4F27">
      <w:pPr>
        <w:pStyle w:val="ListParagraph"/>
        <w:numPr>
          <w:ilvl w:val="0"/>
          <w:numId w:val="2"/>
        </w:num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 k from 1 to n,</w:t>
      </w:r>
    </w:p>
    <w:p w14:paraId="1AB86190" w14:textId="675A3751" w:rsidR="00BD4F27" w:rsidRDefault="00BD4F27" w:rsidP="00BD4F27">
      <w:pPr>
        <w:ind w:left="72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do:</w:t>
      </w:r>
    </w:p>
    <w:p w14:paraId="0B08FAE4" w14:textId="537D60D2" w:rsidR="00BD4F27" w:rsidRPr="003C1572" w:rsidRDefault="00BD4F27" w:rsidP="00BD4F27">
      <w:pPr>
        <w:ind w:left="720"/>
        <w:jc w:val="both"/>
        <w:rPr>
          <w:sz w:val="24"/>
          <w:szCs w:val="24"/>
        </w:rPr>
      </w:pPr>
      <w:r>
        <w:rPr>
          <w:sz w:val="24"/>
          <w:szCs w:val="24"/>
          <w:lang w:val="en-US"/>
        </w:rPr>
        <w:t>proportion = (n-k+1)/(n</w:t>
      </w:r>
      <w:r w:rsidR="00176DCE">
        <w:rPr>
          <w:sz w:val="24"/>
          <w:szCs w:val="24"/>
          <w:lang w:val="en-US"/>
        </w:rPr>
        <w:t>*</w:t>
      </w:r>
      <w:r>
        <w:rPr>
          <w:sz w:val="24"/>
          <w:szCs w:val="24"/>
          <w:lang w:val="en-US"/>
        </w:rPr>
        <w:t>(n+1)/2)</w:t>
      </w:r>
    </w:p>
    <w:p w14:paraId="44CC8B1F" w14:textId="575F1803" w:rsidR="00B05CFA" w:rsidRPr="00B05CFA" w:rsidRDefault="00B05CFA" w:rsidP="00B05CFA">
      <w:pPr>
        <w:pStyle w:val="ListParagraph"/>
        <w:jc w:val="both"/>
        <w:rPr>
          <w:lang w:val="en-US"/>
        </w:rPr>
      </w:pPr>
    </w:p>
    <w:sectPr w:rsidR="00B05CFA" w:rsidRPr="00B05C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4714E3"/>
    <w:multiLevelType w:val="hybridMultilevel"/>
    <w:tmpl w:val="DBA6E8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C56531"/>
    <w:multiLevelType w:val="hybridMultilevel"/>
    <w:tmpl w:val="CDFA92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NDIxMLA0NzIwNzdQ0lEKTi0uzszPAykwrgUAttsh0ywAAAA="/>
  </w:docVars>
  <w:rsids>
    <w:rsidRoot w:val="00F93EA1"/>
    <w:rsid w:val="00176DCE"/>
    <w:rsid w:val="003C1572"/>
    <w:rsid w:val="0080287D"/>
    <w:rsid w:val="0091799B"/>
    <w:rsid w:val="009A3B98"/>
    <w:rsid w:val="00B05CFA"/>
    <w:rsid w:val="00BD4F27"/>
    <w:rsid w:val="00F92E50"/>
    <w:rsid w:val="00F93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1FD65"/>
  <w15:chartTrackingRefBased/>
  <w15:docId w15:val="{B70816A5-18C5-4385-B057-9ED1B1909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3E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 Prakash</dc:creator>
  <cp:keywords/>
  <dc:description/>
  <cp:lastModifiedBy>Satya Prakash</cp:lastModifiedBy>
  <cp:revision>2</cp:revision>
  <dcterms:created xsi:type="dcterms:W3CDTF">2020-07-07T23:23:00Z</dcterms:created>
  <dcterms:modified xsi:type="dcterms:W3CDTF">2020-07-07T23:23:00Z</dcterms:modified>
</cp:coreProperties>
</file>